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مفهوم عام يدل على التطور الذي يطرأ في بلد معين على مختلف الميادين اقتصادياً واجتماعياً وثقافياً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4:02Z</dcterms:created>
  <dcterms:modified xsi:type="dcterms:W3CDTF">2025-05-19T14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